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907830" w14:textId="6C9934F5" w:rsidR="00D6096E" w:rsidRPr="0053764A" w:rsidRDefault="009A78EA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bookmarkStart w:id="0" w:name="_Hlk129007457"/>
      <w:bookmarkEnd w:id="0"/>
      <w:r>
        <w:rPr>
          <w:noProof/>
        </w:rPr>
        <w:drawing>
          <wp:anchor distT="0" distB="0" distL="114300" distR="114300" simplePos="0" relativeHeight="251657728" behindDoc="0" locked="0" layoutInCell="1" allowOverlap="1" wp14:anchorId="6E917D07" wp14:editId="7BFFA51C">
            <wp:simplePos x="0" y="0"/>
            <wp:positionH relativeFrom="column">
              <wp:posOffset>4706620</wp:posOffset>
            </wp:positionH>
            <wp:positionV relativeFrom="paragraph">
              <wp:posOffset>-7620</wp:posOffset>
            </wp:positionV>
            <wp:extent cx="1628775" cy="1550670"/>
            <wp:effectExtent l="0" t="0" r="0" b="0"/>
            <wp:wrapNone/>
            <wp:docPr id="4" name="Рисунок 4" descr="Результат пошуку зображень за запитом &quot;лого політехніка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Результат пошуку зображень за запитом &quot;лого політехніка&quot;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5506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6096E" w:rsidRPr="0053764A">
        <w:rPr>
          <w:rFonts w:ascii="Times New Roman" w:hAnsi="Times New Roman"/>
          <w:b/>
          <w:sz w:val="24"/>
          <w:szCs w:val="24"/>
        </w:rPr>
        <w:t>Прізвище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F0652E">
        <w:rPr>
          <w:rFonts w:ascii="Times New Roman" w:hAnsi="Times New Roman"/>
          <w:sz w:val="24"/>
          <w:szCs w:val="24"/>
        </w:rPr>
        <w:t>Мінчук</w:t>
      </w:r>
      <w:r w:rsidR="00D6096E" w:rsidRPr="0053764A">
        <w:rPr>
          <w:rFonts w:ascii="Times New Roman" w:hAnsi="Times New Roman"/>
          <w:b/>
          <w:sz w:val="24"/>
          <w:szCs w:val="24"/>
        </w:rPr>
        <w:tab/>
      </w:r>
    </w:p>
    <w:p w14:paraId="7A5F7724" w14:textId="3F9C0332" w:rsidR="00D6096E" w:rsidRPr="0053764A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>Ім'я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F0652E">
        <w:rPr>
          <w:rFonts w:ascii="Times New Roman" w:hAnsi="Times New Roman"/>
          <w:sz w:val="24"/>
          <w:szCs w:val="24"/>
        </w:rPr>
        <w:t>Роман</w:t>
      </w:r>
    </w:p>
    <w:p w14:paraId="3B6A98A3" w14:textId="7A11DD98" w:rsidR="00D6096E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>Група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F0652E">
        <w:rPr>
          <w:rFonts w:ascii="Times New Roman" w:hAnsi="Times New Roman"/>
          <w:sz w:val="24"/>
          <w:szCs w:val="24"/>
        </w:rPr>
        <w:t>ПП-</w:t>
      </w:r>
      <w:r w:rsidR="003F091C">
        <w:rPr>
          <w:rFonts w:ascii="Times New Roman" w:hAnsi="Times New Roman"/>
          <w:sz w:val="24"/>
          <w:szCs w:val="24"/>
          <w:lang w:val="en-US"/>
        </w:rPr>
        <w:t>2</w:t>
      </w:r>
      <w:r w:rsidR="00F0652E">
        <w:rPr>
          <w:rFonts w:ascii="Times New Roman" w:hAnsi="Times New Roman"/>
          <w:sz w:val="24"/>
          <w:szCs w:val="24"/>
        </w:rPr>
        <w:t>5</w:t>
      </w:r>
    </w:p>
    <w:p w14:paraId="428E3C6E" w14:textId="1453CAB1" w:rsidR="00D6096E" w:rsidRPr="003F091C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>Дата захисту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3F091C">
        <w:rPr>
          <w:rFonts w:ascii="Times New Roman" w:hAnsi="Times New Roman"/>
          <w:sz w:val="24"/>
          <w:szCs w:val="24"/>
        </w:rPr>
        <w:t>вересень 2023р</w:t>
      </w:r>
    </w:p>
    <w:p w14:paraId="65B11237" w14:textId="77777777" w:rsidR="00D6096E" w:rsidRPr="0053764A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</w:p>
    <w:p w14:paraId="5514A20B" w14:textId="032BE432" w:rsidR="00D6096E" w:rsidRPr="0053764A" w:rsidRDefault="005529D5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Кафедра:</w:t>
      </w:r>
      <w:r w:rsidR="00743ACD">
        <w:rPr>
          <w:rFonts w:ascii="Times New Roman" w:hAnsi="Times New Roman"/>
          <w:b/>
          <w:sz w:val="24"/>
          <w:szCs w:val="24"/>
        </w:rPr>
        <w:t xml:space="preserve"> </w:t>
      </w:r>
      <w:r w:rsidR="00D6096E" w:rsidRPr="0053764A">
        <w:rPr>
          <w:rFonts w:ascii="Times New Roman" w:hAnsi="Times New Roman"/>
          <w:sz w:val="24"/>
          <w:szCs w:val="24"/>
        </w:rPr>
        <w:t>САП</w:t>
      </w:r>
    </w:p>
    <w:p w14:paraId="13996693" w14:textId="1D3DEB7D" w:rsidR="00D6096E" w:rsidRPr="004625DE" w:rsidRDefault="00D6096E" w:rsidP="004F1C3B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53764A">
        <w:rPr>
          <w:rFonts w:ascii="Times New Roman" w:hAnsi="Times New Roman"/>
          <w:b/>
          <w:sz w:val="24"/>
          <w:szCs w:val="24"/>
        </w:rPr>
        <w:t xml:space="preserve">Дисципліна: </w:t>
      </w:r>
      <w:r w:rsidR="003F091C">
        <w:rPr>
          <w:rFonts w:ascii="Times New Roman" w:hAnsi="Times New Roman"/>
          <w:sz w:val="24"/>
          <w:szCs w:val="24"/>
        </w:rPr>
        <w:t>Технологій веб розробки та дизайну</w:t>
      </w:r>
    </w:p>
    <w:p w14:paraId="5FFB654F" w14:textId="427FEFB7" w:rsidR="00552DEF" w:rsidRPr="004625DE" w:rsidRDefault="00D6096E" w:rsidP="004625DE">
      <w:pPr>
        <w:spacing w:after="0" w:line="240" w:lineRule="auto"/>
        <w:outlineLvl w:val="0"/>
        <w:rPr>
          <w:rFonts w:ascii="Times New Roman" w:hAnsi="Times New Roman"/>
          <w:b/>
          <w:sz w:val="24"/>
          <w:szCs w:val="24"/>
        </w:rPr>
      </w:pPr>
      <w:r w:rsidRPr="004625DE">
        <w:rPr>
          <w:rFonts w:ascii="Times New Roman" w:hAnsi="Times New Roman"/>
          <w:b/>
          <w:sz w:val="24"/>
          <w:szCs w:val="24"/>
        </w:rPr>
        <w:t>Перевіри</w:t>
      </w:r>
      <w:r w:rsidR="00143B3D">
        <w:rPr>
          <w:rFonts w:ascii="Times New Roman" w:hAnsi="Times New Roman"/>
          <w:b/>
          <w:sz w:val="24"/>
          <w:szCs w:val="24"/>
        </w:rPr>
        <w:t>ла</w:t>
      </w:r>
      <w:r w:rsidRPr="004625DE">
        <w:rPr>
          <w:rFonts w:ascii="Times New Roman" w:hAnsi="Times New Roman"/>
          <w:b/>
          <w:sz w:val="24"/>
          <w:szCs w:val="24"/>
        </w:rPr>
        <w:t>:</w:t>
      </w:r>
      <w:r w:rsidR="00743ACD" w:rsidRPr="004625DE">
        <w:rPr>
          <w:rFonts w:ascii="Times New Roman" w:hAnsi="Times New Roman"/>
          <w:sz w:val="24"/>
          <w:szCs w:val="24"/>
        </w:rPr>
        <w:t xml:space="preserve"> </w:t>
      </w:r>
      <w:r w:rsidR="003F091C">
        <w:rPr>
          <w:rFonts w:ascii="Times New Roman" w:hAnsi="Times New Roman"/>
          <w:sz w:val="24"/>
          <w:szCs w:val="24"/>
        </w:rPr>
        <w:t>Паращин Ж</w:t>
      </w:r>
      <w:r w:rsidR="004625DE" w:rsidRPr="004625DE">
        <w:rPr>
          <w:rFonts w:ascii="Times New Roman" w:hAnsi="Times New Roman"/>
          <w:sz w:val="24"/>
          <w:szCs w:val="24"/>
        </w:rPr>
        <w:t>.</w:t>
      </w:r>
      <w:r w:rsidR="003F091C">
        <w:rPr>
          <w:rFonts w:ascii="Times New Roman" w:hAnsi="Times New Roman"/>
          <w:sz w:val="24"/>
          <w:szCs w:val="24"/>
        </w:rPr>
        <w:t>Д.</w:t>
      </w:r>
    </w:p>
    <w:p w14:paraId="4A6A6F53" w14:textId="77777777" w:rsidR="004F1C3B" w:rsidRPr="0053764A" w:rsidRDefault="004F1C3B" w:rsidP="004F1C3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03DA502" w14:textId="77777777" w:rsidR="005766BA" w:rsidRPr="005766BA" w:rsidRDefault="005766BA" w:rsidP="004F1C3B">
      <w:pPr>
        <w:spacing w:after="0" w:line="240" w:lineRule="auto"/>
        <w:jc w:val="center"/>
        <w:outlineLvl w:val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ЗВІТ</w:t>
      </w:r>
    </w:p>
    <w:p w14:paraId="07F0201C" w14:textId="7597CC0B" w:rsidR="00552DEF" w:rsidRPr="006B20C0" w:rsidRDefault="005766BA" w:rsidP="004F1C3B">
      <w:pPr>
        <w:spacing w:after="0" w:line="240" w:lineRule="auto"/>
        <w:jc w:val="center"/>
        <w:outlineLvl w:val="0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>до лабораторної роботи</w:t>
      </w:r>
      <w:r w:rsidRPr="005766BA">
        <w:rPr>
          <w:rFonts w:ascii="Times New Roman" w:hAnsi="Times New Roman"/>
          <w:sz w:val="24"/>
          <w:szCs w:val="24"/>
        </w:rPr>
        <w:t xml:space="preserve"> №</w:t>
      </w:r>
      <w:r w:rsidR="00E7317B">
        <w:rPr>
          <w:rFonts w:ascii="Times New Roman" w:hAnsi="Times New Roman"/>
          <w:sz w:val="24"/>
          <w:szCs w:val="24"/>
          <w:lang w:val="en-US"/>
        </w:rPr>
        <w:t>7</w:t>
      </w:r>
    </w:p>
    <w:p w14:paraId="220C98AE" w14:textId="613AED75" w:rsidR="00552DEF" w:rsidRPr="003E0585" w:rsidRDefault="00552DEF" w:rsidP="004F1C3B">
      <w:pPr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1" w:name="_Hlk129169276"/>
      <w:r w:rsidRPr="003E0585">
        <w:rPr>
          <w:rFonts w:ascii="Times New Roman" w:hAnsi="Times New Roman"/>
          <w:sz w:val="24"/>
          <w:szCs w:val="24"/>
        </w:rPr>
        <w:t xml:space="preserve">на </w:t>
      </w:r>
      <w:r w:rsidRPr="000C3218">
        <w:rPr>
          <w:rFonts w:ascii="Times New Roman" w:hAnsi="Times New Roman"/>
          <w:sz w:val="24"/>
          <w:szCs w:val="24"/>
        </w:rPr>
        <w:t>тему "</w:t>
      </w:r>
      <w:r w:rsidR="00E7317B">
        <w:rPr>
          <w:rFonts w:ascii="Times New Roman" w:hAnsi="Times New Roman"/>
          <w:sz w:val="24"/>
          <w:szCs w:val="24"/>
          <w:lang w:val="en-US"/>
        </w:rPr>
        <w:t>Javascript, jQuery</w:t>
      </w:r>
      <w:r w:rsidR="00E7317B">
        <w:rPr>
          <w:rFonts w:ascii="Times New Roman" w:hAnsi="Times New Roman"/>
          <w:sz w:val="24"/>
          <w:szCs w:val="24"/>
        </w:rPr>
        <w:t xml:space="preserve"> та плагіни</w:t>
      </w:r>
      <w:r w:rsidRPr="000C3218">
        <w:rPr>
          <w:rFonts w:ascii="Times New Roman" w:hAnsi="Times New Roman"/>
          <w:sz w:val="24"/>
          <w:szCs w:val="24"/>
        </w:rPr>
        <w:t>"</w:t>
      </w:r>
    </w:p>
    <w:bookmarkEnd w:id="1"/>
    <w:p w14:paraId="584A2220" w14:textId="77777777" w:rsidR="00552DEF" w:rsidRPr="0053764A" w:rsidRDefault="00552DEF" w:rsidP="004F1C3B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</w:p>
    <w:p w14:paraId="786CE21F" w14:textId="0950FDAC" w:rsidR="00395117" w:rsidRDefault="004F1C3B" w:rsidP="00AA3F45">
      <w:pPr>
        <w:pStyle w:val="paragraph"/>
        <w:spacing w:before="0" w:beforeAutospacing="0" w:after="0" w:afterAutospacing="0"/>
        <w:jc w:val="both"/>
        <w:textAlignment w:val="baseline"/>
        <w:rPr>
          <w:b/>
        </w:rPr>
      </w:pPr>
      <w:r>
        <w:rPr>
          <w:b/>
        </w:rPr>
        <w:t>Мета роботи</w:t>
      </w:r>
      <w:r w:rsidR="00743ACD">
        <w:rPr>
          <w:b/>
        </w:rPr>
        <w:t xml:space="preserve">: </w:t>
      </w:r>
    </w:p>
    <w:p w14:paraId="7E5F1B57" w14:textId="4F182F54" w:rsidR="00743ACD" w:rsidRPr="00E7317B" w:rsidRDefault="00417C1C" w:rsidP="00D70FC6">
      <w:pPr>
        <w:spacing w:after="0" w:line="240" w:lineRule="auto"/>
        <w:jc w:val="both"/>
        <w:outlineLvl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Ознайомитись із </w:t>
      </w:r>
      <w:r w:rsidR="00E7317B">
        <w:rPr>
          <w:rFonts w:ascii="Times New Roman" w:hAnsi="Times New Roman"/>
          <w:sz w:val="24"/>
          <w:szCs w:val="24"/>
        </w:rPr>
        <w:t xml:space="preserve">плагінами </w:t>
      </w:r>
      <w:r w:rsidR="00E7317B">
        <w:rPr>
          <w:rFonts w:ascii="Times New Roman" w:hAnsi="Times New Roman"/>
          <w:sz w:val="24"/>
          <w:szCs w:val="24"/>
          <w:lang w:val="en-US"/>
        </w:rPr>
        <w:t xml:space="preserve">Javascript </w:t>
      </w:r>
      <w:r w:rsidR="00E7317B">
        <w:rPr>
          <w:rFonts w:ascii="Times New Roman" w:hAnsi="Times New Roman"/>
          <w:sz w:val="24"/>
          <w:szCs w:val="24"/>
        </w:rPr>
        <w:t xml:space="preserve">на прикладі </w:t>
      </w:r>
      <w:r w:rsidR="00E7317B">
        <w:rPr>
          <w:rFonts w:ascii="Times New Roman" w:hAnsi="Times New Roman"/>
          <w:sz w:val="24"/>
          <w:szCs w:val="24"/>
          <w:lang w:val="en-US"/>
        </w:rPr>
        <w:t>jQuery, UniteGallery, OwlCarousel.</w:t>
      </w:r>
      <w:r w:rsidR="00E7317B">
        <w:rPr>
          <w:rFonts w:ascii="Times New Roman" w:hAnsi="Times New Roman"/>
          <w:sz w:val="24"/>
          <w:szCs w:val="24"/>
        </w:rPr>
        <w:t xml:space="preserve"> Оцінити різні можливості уставляння їх до свого сайту.</w:t>
      </w:r>
    </w:p>
    <w:p w14:paraId="6ECE48F4" w14:textId="77777777" w:rsidR="00774F4C" w:rsidRPr="00743ACD" w:rsidRDefault="00774F4C" w:rsidP="00D70FC6">
      <w:pPr>
        <w:spacing w:after="0" w:line="240" w:lineRule="auto"/>
        <w:jc w:val="both"/>
        <w:outlineLvl w:val="0"/>
        <w:rPr>
          <w:rFonts w:ascii="Times New Roman" w:hAnsi="Times New Roman"/>
          <w:sz w:val="24"/>
          <w:szCs w:val="24"/>
        </w:rPr>
      </w:pPr>
    </w:p>
    <w:p w14:paraId="21754647" w14:textId="6BA82A85" w:rsidR="00B82C2A" w:rsidRDefault="00283237" w:rsidP="00DD0DA3">
      <w:pPr>
        <w:spacing w:after="0" w:line="240" w:lineRule="auto"/>
        <w:jc w:val="both"/>
        <w:outlineLvl w:val="0"/>
        <w:rPr>
          <w:rFonts w:ascii="Times New Roman" w:hAnsi="Times New Roman"/>
          <w:b/>
          <w:sz w:val="24"/>
          <w:szCs w:val="24"/>
        </w:rPr>
      </w:pPr>
      <w:r w:rsidRPr="00745FD8">
        <w:rPr>
          <w:rFonts w:ascii="Times New Roman" w:hAnsi="Times New Roman"/>
          <w:b/>
          <w:sz w:val="24"/>
          <w:szCs w:val="24"/>
        </w:rPr>
        <w:t>Індивідуальне завдання</w:t>
      </w:r>
      <w:r>
        <w:rPr>
          <w:rFonts w:ascii="Times New Roman" w:hAnsi="Times New Roman"/>
          <w:b/>
          <w:sz w:val="24"/>
          <w:szCs w:val="24"/>
        </w:rPr>
        <w:t>:</w:t>
      </w:r>
    </w:p>
    <w:p w14:paraId="0AAAF820" w14:textId="36AA53E7" w:rsidR="00E7317B" w:rsidRPr="00E7317B" w:rsidRDefault="00E7317B" w:rsidP="00E731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t>1.</w:t>
      </w:r>
      <w:r w:rsidRPr="00E7317B">
        <w:rPr>
          <w:rFonts w:ascii="Times New Roman" w:hAnsi="Times New Roman"/>
          <w:sz w:val="24"/>
          <w:szCs w:val="24"/>
        </w:rPr>
        <w:t>Під’єднати до сторінки скрипт </w:t>
      </w:r>
      <w:hyperlink r:id="rId9" w:tgtFrame="_blank" w:history="1">
        <w:r w:rsidRPr="00E7317B">
          <w:rPr>
            <w:rStyle w:val="ad"/>
            <w:rFonts w:ascii="Times New Roman" w:hAnsi="Times New Roman"/>
            <w:color w:val="auto"/>
            <w:sz w:val="24"/>
            <w:szCs w:val="24"/>
            <w:u w:val="none"/>
          </w:rPr>
          <w:t>jQuery</w:t>
        </w:r>
      </w:hyperlink>
      <w:r w:rsidRPr="00E7317B">
        <w:rPr>
          <w:rFonts w:ascii="Times New Roman" w:hAnsi="Times New Roman"/>
          <w:sz w:val="24"/>
          <w:szCs w:val="24"/>
        </w:rPr>
        <w:t> &lt;script src="js/jquery.js"&gt;&lt;/script&gt;</w:t>
      </w:r>
    </w:p>
    <w:p w14:paraId="5BFD98D3" w14:textId="1D0641D1" w:rsidR="00E7317B" w:rsidRPr="00E7317B" w:rsidRDefault="00E7317B" w:rsidP="00E7317B">
      <w:pPr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  <w:lang w:val="en-US"/>
        </w:rPr>
        <w:t>2.</w:t>
      </w:r>
      <w:r w:rsidRPr="00E7317B">
        <w:rPr>
          <w:rFonts w:ascii="Times New Roman" w:hAnsi="Times New Roman"/>
          <w:sz w:val="24"/>
          <w:szCs w:val="24"/>
        </w:rPr>
        <w:t>Ознайомитися бібліотекою </w:t>
      </w:r>
      <w:hyperlink r:id="rId10" w:history="1">
        <w:r w:rsidRPr="00E7317B">
          <w:rPr>
            <w:rStyle w:val="ad"/>
            <w:rFonts w:ascii="Times New Roman" w:hAnsi="Times New Roman"/>
            <w:color w:val="auto"/>
            <w:sz w:val="24"/>
            <w:szCs w:val="24"/>
            <w:u w:val="none"/>
          </w:rPr>
          <w:t>jQuery UI</w:t>
        </w:r>
      </w:hyperlink>
      <w:r w:rsidRPr="00E7317B">
        <w:rPr>
          <w:rFonts w:ascii="Times New Roman" w:hAnsi="Times New Roman"/>
          <w:sz w:val="24"/>
          <w:szCs w:val="24"/>
        </w:rPr>
        <w:t>. Користуючись документацією бібліотеки додати на сторінку 2-3 динамічних елементи, з наведених в переліку:</w:t>
      </w:r>
    </w:p>
    <w:p w14:paraId="2ADCAF25" w14:textId="77777777" w:rsidR="00E7317B" w:rsidRPr="00E7317B" w:rsidRDefault="00E7317B" w:rsidP="00E7317B">
      <w:pPr>
        <w:ind w:firstLine="720"/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</w:rPr>
        <w:t>Accordion - набір елементів, що розгортаються/згортаються.</w:t>
      </w:r>
    </w:p>
    <w:p w14:paraId="6F37E5C5" w14:textId="354F2B28" w:rsidR="00E7317B" w:rsidRPr="00E7317B" w:rsidRDefault="00E7317B" w:rsidP="00E7317B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ab/>
      </w:r>
      <w:r w:rsidRPr="00E7317B">
        <w:rPr>
          <w:rFonts w:ascii="Times New Roman" w:hAnsi="Times New Roman"/>
          <w:sz w:val="24"/>
          <w:szCs w:val="24"/>
        </w:rPr>
        <w:t>Datepicker - вибір дати з календаря.</w:t>
      </w:r>
    </w:p>
    <w:p w14:paraId="4E76B3C5" w14:textId="77777777" w:rsidR="00E7317B" w:rsidRPr="00E7317B" w:rsidRDefault="00E7317B" w:rsidP="00E7317B">
      <w:pPr>
        <w:ind w:firstLine="720"/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</w:rPr>
        <w:t>Menu – випадне меню.</w:t>
      </w:r>
    </w:p>
    <w:p w14:paraId="3ADB7A7D" w14:textId="77777777" w:rsidR="00E7317B" w:rsidRPr="00E7317B" w:rsidRDefault="00E7317B" w:rsidP="00E7317B">
      <w:pPr>
        <w:ind w:firstLine="720"/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</w:rPr>
        <w:t>Slider - вибір числа за допомогою повзунка.</w:t>
      </w:r>
    </w:p>
    <w:p w14:paraId="10F6D2CC" w14:textId="77777777" w:rsidR="00E7317B" w:rsidRPr="00E7317B" w:rsidRDefault="00E7317B" w:rsidP="00E7317B">
      <w:pPr>
        <w:ind w:firstLine="720"/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</w:rPr>
        <w:t>Tabs - організація вкладок на сторінці.</w:t>
      </w:r>
    </w:p>
    <w:p w14:paraId="6801973A" w14:textId="77777777" w:rsidR="00E7317B" w:rsidRPr="00E7317B" w:rsidRDefault="00E7317B" w:rsidP="00E7317B">
      <w:pPr>
        <w:ind w:firstLine="720"/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</w:rPr>
        <w:t>Tooltip - організація спливаючих підказок.</w:t>
      </w:r>
    </w:p>
    <w:p w14:paraId="201371FA" w14:textId="6D759048" w:rsidR="00E7317B" w:rsidRPr="00E7317B" w:rsidRDefault="00E7317B" w:rsidP="00E7317B">
      <w:pPr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  <w:lang w:val="en-US"/>
        </w:rPr>
        <w:t>4.</w:t>
      </w:r>
      <w:r w:rsidRPr="00E7317B">
        <w:rPr>
          <w:rFonts w:ascii="Times New Roman" w:hAnsi="Times New Roman"/>
          <w:sz w:val="24"/>
          <w:szCs w:val="24"/>
        </w:rPr>
        <w:t>Розглянути </w:t>
      </w:r>
      <w:hyperlink r:id="rId11" w:tgtFrame="_blank" w:history="1">
        <w:r w:rsidRPr="00E7317B">
          <w:rPr>
            <w:rStyle w:val="ad"/>
            <w:rFonts w:ascii="Times New Roman" w:hAnsi="Times New Roman"/>
            <w:color w:val="auto"/>
            <w:sz w:val="24"/>
            <w:szCs w:val="24"/>
            <w:u w:val="none"/>
          </w:rPr>
          <w:t>приклади реалізованих плагінів</w:t>
        </w:r>
      </w:hyperlink>
      <w:r w:rsidRPr="00E7317B">
        <w:rPr>
          <w:rFonts w:ascii="Times New Roman" w:hAnsi="Times New Roman"/>
          <w:sz w:val="24"/>
          <w:szCs w:val="24"/>
        </w:rPr>
        <w:t> і дослідити їх код. Завантажити </w:t>
      </w:r>
      <w:hyperlink r:id="rId12" w:tgtFrame="_blank" w:history="1">
        <w:r w:rsidRPr="00E7317B">
          <w:rPr>
            <w:rStyle w:val="ad"/>
            <w:rFonts w:ascii="Times New Roman" w:hAnsi="Times New Roman"/>
            <w:color w:val="auto"/>
            <w:sz w:val="24"/>
            <w:szCs w:val="24"/>
            <w:u w:val="none"/>
          </w:rPr>
          <w:t>zip-архів</w:t>
        </w:r>
      </w:hyperlink>
      <w:r w:rsidRPr="00E7317B">
        <w:rPr>
          <w:rFonts w:ascii="Times New Roman" w:hAnsi="Times New Roman"/>
          <w:sz w:val="24"/>
          <w:szCs w:val="24"/>
        </w:rPr>
        <w:t> або </w:t>
      </w:r>
      <w:hyperlink r:id="rId13" w:tgtFrame="_blank" w:history="1">
        <w:r w:rsidRPr="00E7317B">
          <w:rPr>
            <w:rStyle w:val="ad"/>
            <w:rFonts w:ascii="Times New Roman" w:hAnsi="Times New Roman"/>
            <w:color w:val="auto"/>
            <w:sz w:val="24"/>
            <w:szCs w:val="24"/>
            <w:u w:val="none"/>
          </w:rPr>
          <w:t>файли з відео уроку</w:t>
        </w:r>
      </w:hyperlink>
    </w:p>
    <w:p w14:paraId="2508387F" w14:textId="241492BB" w:rsidR="00E7317B" w:rsidRPr="00E7317B" w:rsidRDefault="00E7317B" w:rsidP="00E7317B">
      <w:pPr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  <w:lang w:val="en-US"/>
        </w:rPr>
        <w:t>5.</w:t>
      </w:r>
      <w:r w:rsidRPr="00E7317B">
        <w:rPr>
          <w:rFonts w:ascii="Times New Roman" w:hAnsi="Times New Roman"/>
          <w:sz w:val="24"/>
          <w:szCs w:val="24"/>
        </w:rPr>
        <w:t>Додати до сторінки кілька плагінів, що допускають налаштування опцій.</w:t>
      </w:r>
    </w:p>
    <w:p w14:paraId="476C2E36" w14:textId="0AC2DE68" w:rsidR="00E7317B" w:rsidRPr="00E7317B" w:rsidRDefault="00E7317B" w:rsidP="00E7317B">
      <w:pPr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</w:rPr>
        <w:t>6.Розглянути коди скриптів і, якщо це можливо, змінити розміри, колір шрифту для стильової сумісності дизайну.</w:t>
      </w:r>
    </w:p>
    <w:p w14:paraId="1C35B1CC" w14:textId="19F70A34" w:rsidR="00E7317B" w:rsidRPr="00E7317B" w:rsidRDefault="00E7317B" w:rsidP="00E7317B">
      <w:pPr>
        <w:rPr>
          <w:rFonts w:ascii="Times New Roman" w:hAnsi="Times New Roman"/>
          <w:sz w:val="24"/>
          <w:szCs w:val="24"/>
        </w:rPr>
      </w:pPr>
      <w:r w:rsidRPr="00E7317B">
        <w:rPr>
          <w:rFonts w:ascii="Times New Roman" w:hAnsi="Times New Roman"/>
          <w:sz w:val="24"/>
          <w:szCs w:val="24"/>
        </w:rPr>
        <w:t>7.Розмістити тестову сторінку на хостингу. Результат виконання демонструвати в Інтернеті.</w:t>
      </w:r>
    </w:p>
    <w:p w14:paraId="2D7410C0" w14:textId="77777777" w:rsidR="00774F4C" w:rsidRPr="00E7317B" w:rsidRDefault="00774F4C" w:rsidP="00DD0DA3">
      <w:pPr>
        <w:spacing w:after="0" w:line="240" w:lineRule="auto"/>
        <w:jc w:val="both"/>
        <w:outlineLvl w:val="0"/>
        <w:rPr>
          <w:rFonts w:ascii="Times New Roman" w:hAnsi="Times New Roman"/>
          <w:sz w:val="24"/>
          <w:szCs w:val="24"/>
          <w:lang w:val="en-US"/>
        </w:rPr>
      </w:pPr>
    </w:p>
    <w:p w14:paraId="23769323" w14:textId="4F762C54" w:rsidR="004017F5" w:rsidRDefault="00943CF6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Хід роботи</w:t>
      </w:r>
      <w:r w:rsidR="00E724BD">
        <w:rPr>
          <w:rFonts w:ascii="Times New Roman" w:hAnsi="Times New Roman"/>
          <w:b/>
          <w:sz w:val="24"/>
          <w:szCs w:val="24"/>
        </w:rPr>
        <w:t>:</w:t>
      </w:r>
    </w:p>
    <w:p w14:paraId="038F6A8F" w14:textId="77777777" w:rsidR="00DD0DA3" w:rsidRDefault="00DD0DA3" w:rsidP="00725276">
      <w:pPr>
        <w:spacing w:after="0" w:line="24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50FB29BB" w14:textId="185704BF" w:rsidR="001D13C3" w:rsidRDefault="006C2FDB" w:rsidP="00442B9E">
      <w:pPr>
        <w:spacing w:after="0" w:line="240" w:lineRule="auto"/>
        <w:ind w:left="720" w:hanging="720"/>
        <w:jc w:val="both"/>
        <w:rPr>
          <w:rStyle w:val="ad"/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Мій сайт з</w:t>
      </w:r>
      <w:r w:rsidR="005B07A3">
        <w:rPr>
          <w:rFonts w:ascii="Times New Roman" w:hAnsi="Times New Roman"/>
          <w:sz w:val="24"/>
          <w:szCs w:val="24"/>
        </w:rPr>
        <w:t xml:space="preserve">находиться за доменною адресою: </w:t>
      </w:r>
      <w:hyperlink r:id="rId14" w:history="1">
        <w:r w:rsidR="00442B9E" w:rsidRPr="000C7944">
          <w:rPr>
            <w:rStyle w:val="ad"/>
            <w:rFonts w:ascii="Times New Roman" w:hAnsi="Times New Roman"/>
            <w:sz w:val="24"/>
            <w:szCs w:val="24"/>
          </w:rPr>
          <w:t>https://</w:t>
        </w:r>
        <w:r w:rsidR="00442B9E" w:rsidRPr="000C7944">
          <w:rPr>
            <w:rStyle w:val="ad"/>
            <w:rFonts w:ascii="Times New Roman" w:hAnsi="Times New Roman"/>
            <w:sz w:val="24"/>
            <w:szCs w:val="24"/>
            <w:lang w:val="en-US"/>
          </w:rPr>
          <w:t>fifth</w:t>
        </w:r>
        <w:r w:rsidR="00442B9E" w:rsidRPr="000C7944">
          <w:rPr>
            <w:rStyle w:val="ad"/>
            <w:rFonts w:ascii="Times New Roman" w:hAnsi="Times New Roman"/>
            <w:sz w:val="24"/>
            <w:szCs w:val="24"/>
          </w:rPr>
          <w:t>labbyminchukroman.000webhostapp.com/</w:t>
        </w:r>
      </w:hyperlink>
    </w:p>
    <w:p w14:paraId="5D5DCECE" w14:textId="767712C0" w:rsidR="00D26E1A" w:rsidRDefault="00D26E1A" w:rsidP="00442B9E">
      <w:pPr>
        <w:spacing w:after="0" w:line="240" w:lineRule="auto"/>
        <w:ind w:left="720" w:hanging="720"/>
        <w:jc w:val="both"/>
        <w:rPr>
          <w:rStyle w:val="ad"/>
          <w:rFonts w:ascii="Times New Roman" w:hAnsi="Times New Roman"/>
          <w:sz w:val="24"/>
          <w:szCs w:val="24"/>
        </w:rPr>
      </w:pPr>
    </w:p>
    <w:p w14:paraId="51174DA1" w14:textId="79AD1C8F" w:rsidR="00D26E1A" w:rsidRPr="00D26E1A" w:rsidRDefault="00D26E1A" w:rsidP="00442B9E">
      <w:pPr>
        <w:spacing w:after="0" w:line="240" w:lineRule="auto"/>
        <w:ind w:left="720" w:hanging="720"/>
        <w:jc w:val="both"/>
        <w:rPr>
          <w:rStyle w:val="ad"/>
          <w:rFonts w:ascii="Times New Roman" w:hAnsi="Times New Roman"/>
          <w:color w:val="auto"/>
          <w:sz w:val="24"/>
          <w:szCs w:val="24"/>
          <w:u w:val="none"/>
        </w:rPr>
      </w:pPr>
      <w:r>
        <w:rPr>
          <w:rStyle w:val="ad"/>
          <w:rFonts w:ascii="Times New Roman" w:hAnsi="Times New Roman"/>
          <w:color w:val="auto"/>
          <w:sz w:val="24"/>
          <w:szCs w:val="24"/>
          <w:u w:val="none"/>
          <w:lang w:val="en-US"/>
        </w:rPr>
        <w:lastRenderedPageBreak/>
        <w:t>HTML</w:t>
      </w:r>
      <w:r>
        <w:rPr>
          <w:rStyle w:val="ad"/>
          <w:rFonts w:ascii="Times New Roman" w:hAnsi="Times New Roman"/>
          <w:color w:val="auto"/>
          <w:sz w:val="24"/>
          <w:szCs w:val="24"/>
          <w:u w:val="none"/>
        </w:rPr>
        <w:t xml:space="preserve">-код: </w:t>
      </w:r>
    </w:p>
    <w:p w14:paraId="3951B1CE" w14:textId="33352C67" w:rsidR="00D26E1A" w:rsidRPr="00D26E1A" w:rsidRDefault="00D26E1A" w:rsidP="00D26E1A">
      <w:pPr>
        <w:spacing w:after="0" w:line="240" w:lineRule="auto"/>
        <w:jc w:val="both"/>
        <w:rPr>
          <w:rFonts w:ascii="Times New Roman" w:hAnsi="Times New Roman"/>
          <w:sz w:val="24"/>
          <w:szCs w:val="24"/>
          <w:lang w:val="en-US"/>
        </w:rPr>
      </w:pPr>
      <w:r>
        <w:rPr>
          <w:rFonts w:ascii="Times New Roman" w:hAnsi="Times New Roman"/>
          <w:sz w:val="24"/>
          <w:szCs w:val="24"/>
        </w:rPr>
        <w:t xml:space="preserve">У данній лабораторній роботі я підключив плагіни </w:t>
      </w:r>
      <w:r>
        <w:rPr>
          <w:rFonts w:ascii="Times New Roman" w:hAnsi="Times New Roman"/>
          <w:sz w:val="24"/>
          <w:szCs w:val="24"/>
          <w:lang w:val="en-US"/>
        </w:rPr>
        <w:t xml:space="preserve">Accordion, Datepicker, Menu </w:t>
      </w:r>
      <w:r>
        <w:rPr>
          <w:rFonts w:ascii="Times New Roman" w:hAnsi="Times New Roman"/>
          <w:sz w:val="24"/>
          <w:szCs w:val="24"/>
        </w:rPr>
        <w:t xml:space="preserve">від </w:t>
      </w:r>
      <w:r>
        <w:rPr>
          <w:rFonts w:ascii="Times New Roman" w:hAnsi="Times New Roman"/>
          <w:sz w:val="24"/>
          <w:szCs w:val="24"/>
          <w:lang w:val="en-US"/>
        </w:rPr>
        <w:t xml:space="preserve">jQuery, Slider </w:t>
      </w:r>
      <w:r>
        <w:rPr>
          <w:rFonts w:ascii="Times New Roman" w:hAnsi="Times New Roman"/>
          <w:sz w:val="24"/>
          <w:szCs w:val="24"/>
        </w:rPr>
        <w:t xml:space="preserve">від </w:t>
      </w:r>
      <w:r>
        <w:rPr>
          <w:rFonts w:ascii="Times New Roman" w:hAnsi="Times New Roman"/>
          <w:sz w:val="24"/>
          <w:szCs w:val="24"/>
          <w:lang w:val="en-US"/>
        </w:rPr>
        <w:t xml:space="preserve">OwlCarousel, Default Theme, Tiles </w:t>
      </w:r>
      <w:r>
        <w:rPr>
          <w:rFonts w:ascii="Times New Roman" w:hAnsi="Times New Roman"/>
          <w:sz w:val="24"/>
          <w:szCs w:val="24"/>
        </w:rPr>
        <w:t xml:space="preserve">від </w:t>
      </w:r>
      <w:r>
        <w:rPr>
          <w:rFonts w:ascii="Times New Roman" w:hAnsi="Times New Roman"/>
          <w:sz w:val="24"/>
          <w:szCs w:val="24"/>
          <w:lang w:val="en-US"/>
        </w:rPr>
        <w:t>UniteGalerry.</w:t>
      </w:r>
    </w:p>
    <w:p w14:paraId="4AEE2BB9" w14:textId="6F35DFD4" w:rsidR="00B31B73" w:rsidRDefault="00B31B73" w:rsidP="00B31B73">
      <w:pPr>
        <w:rPr>
          <w:rFonts w:ascii="Times New Roman" w:hAnsi="Times New Roman"/>
          <w:b/>
          <w:bCs/>
          <w:color w:val="000000" w:themeColor="text1"/>
          <w:sz w:val="24"/>
          <w:szCs w:val="24"/>
          <w:lang w:val="en-US"/>
        </w:rPr>
      </w:pPr>
    </w:p>
    <w:p w14:paraId="21FA091B" w14:textId="409BFD7E" w:rsidR="00774F4C" w:rsidRDefault="00E7317B" w:rsidP="00E7317B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1.Підключення плагінів до проекту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0A590C9B" wp14:editId="3D27E065">
            <wp:extent cx="6331585" cy="32416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585" cy="324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58A849" w14:textId="77777777" w:rsidR="0076326D" w:rsidRDefault="0076326D" w:rsidP="00E7317B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661E15D4" w14:textId="37C2C31C" w:rsidR="00E7317B" w:rsidRDefault="00E7317B" w:rsidP="00E7317B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 xml:space="preserve">2.Використання </w:t>
      </w:r>
      <w:r>
        <w:rPr>
          <w:rFonts w:ascii="Times New Roman" w:hAnsi="Times New Roman"/>
          <w:color w:val="000000" w:themeColor="text1"/>
          <w:sz w:val="24"/>
          <w:szCs w:val="24"/>
          <w:lang w:val="en-US"/>
        </w:rPr>
        <w:t xml:space="preserve">jQueryUI </w:t>
      </w:r>
      <w:r>
        <w:rPr>
          <w:rFonts w:ascii="Times New Roman" w:hAnsi="Times New Roman"/>
          <w:color w:val="000000" w:themeColor="text1"/>
          <w:sz w:val="24"/>
          <w:szCs w:val="24"/>
        </w:rPr>
        <w:t>для реалізації динамічних елементів</w:t>
      </w:r>
    </w:p>
    <w:p w14:paraId="45C3C7D0" w14:textId="533CC65F" w:rsidR="00E7317B" w:rsidRDefault="00E7317B" w:rsidP="00E7317B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29658D35" wp14:editId="5D527A41">
            <wp:extent cx="6331585" cy="324167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585" cy="324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2F9C9" w14:textId="6A85749A" w:rsidR="0076326D" w:rsidRDefault="0076326D" w:rsidP="00E7317B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1CD716F5" w14:textId="029874C6" w:rsidR="0076326D" w:rsidRDefault="0076326D" w:rsidP="00E7317B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2DC47326" w14:textId="77777777" w:rsidR="0076326D" w:rsidRDefault="0076326D" w:rsidP="00E7317B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49A4726A" w14:textId="36206316" w:rsidR="00E7317B" w:rsidRDefault="00E7317B" w:rsidP="00E7317B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3. Підключення інших скриптів та кодинг плагінів</w:t>
      </w:r>
    </w:p>
    <w:p w14:paraId="13861604" w14:textId="64823A84" w:rsidR="00E7317B" w:rsidRDefault="00E7317B" w:rsidP="00E7317B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285EFD04" wp14:editId="1FF3E5CB">
            <wp:extent cx="6331585" cy="3401060"/>
            <wp:effectExtent l="0" t="0" r="0" b="889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585" cy="340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BD642" w14:textId="77777777" w:rsidR="0076326D" w:rsidRDefault="0076326D" w:rsidP="00E7317B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58C367ED" w14:textId="1E687E0E" w:rsidR="00E7317B" w:rsidRPr="00E7317B" w:rsidRDefault="00E7317B" w:rsidP="00E7317B">
      <w:pPr>
        <w:rPr>
          <w:rFonts w:ascii="Times New Roman" w:hAnsi="Times New Roman"/>
          <w:color w:val="000000" w:themeColor="text1"/>
          <w:sz w:val="24"/>
          <w:szCs w:val="24"/>
        </w:rPr>
      </w:pPr>
      <w:r>
        <w:rPr>
          <w:rFonts w:ascii="Times New Roman" w:hAnsi="Times New Roman"/>
          <w:color w:val="000000" w:themeColor="text1"/>
          <w:sz w:val="24"/>
          <w:szCs w:val="24"/>
        </w:rPr>
        <w:t>4.Перевірка працездатності плагінів</w:t>
      </w:r>
      <w:r>
        <w:rPr>
          <w:rFonts w:ascii="Times New Roman" w:hAnsi="Times New Roman"/>
          <w:noProof/>
          <w:color w:val="000000" w:themeColor="text1"/>
          <w:sz w:val="24"/>
          <w:szCs w:val="24"/>
        </w:rPr>
        <w:drawing>
          <wp:inline distT="0" distB="0" distL="0" distR="0" wp14:anchorId="06C49FC4" wp14:editId="5182B50C">
            <wp:extent cx="6331585" cy="3248660"/>
            <wp:effectExtent l="0" t="0" r="0" b="889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585" cy="324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BA5D3" w14:textId="77777777" w:rsidR="00EC3A3B" w:rsidRPr="00774F4C" w:rsidRDefault="00EC3A3B" w:rsidP="00B31B73">
      <w:pPr>
        <w:rPr>
          <w:rFonts w:ascii="Times New Roman" w:hAnsi="Times New Roman"/>
          <w:color w:val="000000" w:themeColor="text1"/>
          <w:sz w:val="24"/>
          <w:szCs w:val="24"/>
        </w:rPr>
      </w:pPr>
    </w:p>
    <w:p w14:paraId="04B5038E" w14:textId="1CAC9055" w:rsidR="00792061" w:rsidRPr="00A93230" w:rsidRDefault="003329D6" w:rsidP="004017F5">
      <w:pPr>
        <w:spacing w:after="0" w:line="240" w:lineRule="auto"/>
        <w:jc w:val="both"/>
        <w:rPr>
          <w:rFonts w:ascii="Times New Roman" w:hAnsi="Times New Roman"/>
          <w:b/>
          <w:lang w:val="en-US"/>
        </w:rPr>
      </w:pPr>
      <w:r w:rsidRPr="003329D6">
        <w:rPr>
          <w:rFonts w:ascii="Times New Roman" w:hAnsi="Times New Roman"/>
          <w:b/>
          <w:sz w:val="24"/>
          <w:szCs w:val="24"/>
        </w:rPr>
        <w:lastRenderedPageBreak/>
        <w:t>Висновок:</w:t>
      </w:r>
      <w:r w:rsidR="005600E5" w:rsidRPr="005600E5">
        <w:rPr>
          <w:sz w:val="28"/>
          <w:szCs w:val="28"/>
        </w:rPr>
        <w:t xml:space="preserve"> </w:t>
      </w:r>
    </w:p>
    <w:p w14:paraId="44B4C113" w14:textId="42EC4896" w:rsidR="004D45BB" w:rsidRPr="007028A7" w:rsidRDefault="00CC1924" w:rsidP="001D13C3">
      <w:pPr>
        <w:pStyle w:val="paragraph"/>
        <w:spacing w:before="0" w:beforeAutospacing="0" w:after="0" w:afterAutospacing="0"/>
        <w:jc w:val="both"/>
        <w:textAlignment w:val="baseline"/>
      </w:pPr>
      <w:r w:rsidRPr="00EC3A3B">
        <w:rPr>
          <w:lang w:val="uk-UA"/>
        </w:rPr>
        <w:t>Я о</w:t>
      </w:r>
      <w:r w:rsidRPr="00EC3A3B">
        <w:t>знайоми</w:t>
      </w:r>
      <w:r w:rsidRPr="00EC3A3B">
        <w:rPr>
          <w:lang w:val="uk-UA"/>
        </w:rPr>
        <w:t>вся</w:t>
      </w:r>
      <w:r w:rsidRPr="00EC3A3B">
        <w:t xml:space="preserve"> </w:t>
      </w:r>
      <w:r w:rsidRPr="00EC3A3B">
        <w:rPr>
          <w:lang w:val="uk-UA"/>
        </w:rPr>
        <w:t>з</w:t>
      </w:r>
      <w:r w:rsidRPr="00EC3A3B">
        <w:t xml:space="preserve"> </w:t>
      </w:r>
      <w:r w:rsidRPr="00EC3A3B">
        <w:rPr>
          <w:lang w:val="uk-UA"/>
        </w:rPr>
        <w:t xml:space="preserve">добавленням </w:t>
      </w:r>
      <w:r w:rsidR="00E7317B">
        <w:rPr>
          <w:color w:val="263238"/>
          <w:shd w:val="clear" w:color="auto" w:fill="FFFFFF"/>
          <w:lang w:val="uk-UA"/>
        </w:rPr>
        <w:t xml:space="preserve">плагінів до свого сайту, використав </w:t>
      </w:r>
      <w:r w:rsidR="00E7317B">
        <w:rPr>
          <w:color w:val="263238"/>
          <w:shd w:val="clear" w:color="auto" w:fill="FFFFFF"/>
        </w:rPr>
        <w:t>jQuery, OwlCarousel</w:t>
      </w:r>
      <w:r w:rsidR="00E7317B">
        <w:rPr>
          <w:color w:val="263238"/>
          <w:shd w:val="clear" w:color="auto" w:fill="FFFFFF"/>
          <w:lang w:val="uk-UA"/>
        </w:rPr>
        <w:t xml:space="preserve"> та </w:t>
      </w:r>
      <w:r w:rsidR="00E7317B">
        <w:rPr>
          <w:color w:val="263238"/>
          <w:shd w:val="clear" w:color="auto" w:fill="FFFFFF"/>
        </w:rPr>
        <w:t>UniteGallery.</w:t>
      </w:r>
      <w:r w:rsidR="00E7317B">
        <w:rPr>
          <w:color w:val="263238"/>
          <w:shd w:val="clear" w:color="auto" w:fill="FFFFFF"/>
          <w:lang w:val="uk-UA"/>
        </w:rPr>
        <w:t xml:space="preserve"> Попрактикувався у реалізації скриптів на прикладі різного роду плагінів.</w:t>
      </w:r>
      <w:r w:rsidR="007028A7">
        <w:rPr>
          <w:color w:val="263238"/>
          <w:shd w:val="clear" w:color="auto" w:fill="FFFFFF"/>
        </w:rPr>
        <w:t xml:space="preserve"> </w:t>
      </w:r>
      <w:r w:rsidR="007028A7">
        <w:rPr>
          <w:color w:val="263238"/>
          <w:shd w:val="clear" w:color="auto" w:fill="FFFFFF"/>
          <w:lang w:val="uk-UA"/>
        </w:rPr>
        <w:t xml:space="preserve">Захостив сайт на сервісі </w:t>
      </w:r>
      <w:r w:rsidR="007028A7">
        <w:rPr>
          <w:color w:val="263238"/>
          <w:shd w:val="clear" w:color="auto" w:fill="FFFFFF"/>
        </w:rPr>
        <w:t>GithubPages.</w:t>
      </w:r>
    </w:p>
    <w:sectPr w:rsidR="004D45BB" w:rsidRPr="007028A7" w:rsidSect="00743ACD">
      <w:footerReference w:type="default" r:id="rId19"/>
      <w:pgSz w:w="12240" w:h="15840"/>
      <w:pgMar w:top="851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7B873" w14:textId="77777777" w:rsidR="001C2A9F" w:rsidRDefault="001C2A9F" w:rsidP="00481984">
      <w:pPr>
        <w:spacing w:after="0" w:line="240" w:lineRule="auto"/>
      </w:pPr>
      <w:r>
        <w:separator/>
      </w:r>
    </w:p>
  </w:endnote>
  <w:endnote w:type="continuationSeparator" w:id="0">
    <w:p w14:paraId="785A20EB" w14:textId="77777777" w:rsidR="001C2A9F" w:rsidRDefault="001C2A9F" w:rsidP="004819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32D41B" w14:textId="77777777" w:rsidR="00481984" w:rsidRDefault="005529D5" w:rsidP="005529D5">
    <w:pPr>
      <w:pStyle w:val="a5"/>
      <w:jc w:val="center"/>
    </w:pPr>
    <w:r w:rsidRPr="005529D5">
      <w:rPr>
        <w:rFonts w:ascii="Times New Roman" w:hAnsi="Times New Roman"/>
        <w:sz w:val="24"/>
        <w:szCs w:val="24"/>
      </w:rPr>
      <w:fldChar w:fldCharType="begin"/>
    </w:r>
    <w:r w:rsidRPr="005529D5">
      <w:rPr>
        <w:rFonts w:ascii="Times New Roman" w:hAnsi="Times New Roman"/>
        <w:sz w:val="24"/>
        <w:szCs w:val="24"/>
      </w:rPr>
      <w:instrText>PAGE   \* MERGEFORMAT</w:instrText>
    </w:r>
    <w:r w:rsidRPr="005529D5">
      <w:rPr>
        <w:rFonts w:ascii="Times New Roman" w:hAnsi="Times New Roman"/>
        <w:sz w:val="24"/>
        <w:szCs w:val="24"/>
      </w:rPr>
      <w:fldChar w:fldCharType="separate"/>
    </w:r>
    <w:r w:rsidR="00A23333" w:rsidRPr="00A23333">
      <w:rPr>
        <w:rFonts w:ascii="Times New Roman" w:hAnsi="Times New Roman"/>
        <w:noProof/>
        <w:sz w:val="24"/>
        <w:szCs w:val="24"/>
        <w:lang w:val="ru-RU"/>
      </w:rPr>
      <w:t>1</w:t>
    </w:r>
    <w:r w:rsidRPr="005529D5">
      <w:rPr>
        <w:rFonts w:ascii="Times New Roman" w:hAnsi="Times New Roman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55978" w14:textId="77777777" w:rsidR="001C2A9F" w:rsidRDefault="001C2A9F" w:rsidP="00481984">
      <w:pPr>
        <w:spacing w:after="0" w:line="240" w:lineRule="auto"/>
      </w:pPr>
      <w:r>
        <w:separator/>
      </w:r>
    </w:p>
  </w:footnote>
  <w:footnote w:type="continuationSeparator" w:id="0">
    <w:p w14:paraId="276BACBE" w14:textId="77777777" w:rsidR="001C2A9F" w:rsidRDefault="001C2A9F" w:rsidP="004819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A6533"/>
    <w:multiLevelType w:val="hybridMultilevel"/>
    <w:tmpl w:val="E81E6E12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F3B2B"/>
    <w:multiLevelType w:val="multilevel"/>
    <w:tmpl w:val="33AC9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41B2F1C"/>
    <w:multiLevelType w:val="multilevel"/>
    <w:tmpl w:val="F4EED1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67E38BD"/>
    <w:multiLevelType w:val="multilevel"/>
    <w:tmpl w:val="C71048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C9D1DD0"/>
    <w:multiLevelType w:val="multilevel"/>
    <w:tmpl w:val="EFCE5C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8E661F9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F86940"/>
    <w:multiLevelType w:val="multilevel"/>
    <w:tmpl w:val="384C4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E1D0444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042363"/>
    <w:multiLevelType w:val="hybridMultilevel"/>
    <w:tmpl w:val="44F6F8A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92D3A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EC751A9"/>
    <w:multiLevelType w:val="hybridMultilevel"/>
    <w:tmpl w:val="4678DC5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A4FBC"/>
    <w:multiLevelType w:val="multilevel"/>
    <w:tmpl w:val="44722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8DB629F"/>
    <w:multiLevelType w:val="multilevel"/>
    <w:tmpl w:val="8DBE2B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A4112ED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FBB2664"/>
    <w:multiLevelType w:val="hybridMultilevel"/>
    <w:tmpl w:val="919223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AD6857"/>
    <w:multiLevelType w:val="hybridMultilevel"/>
    <w:tmpl w:val="D868B086"/>
    <w:lvl w:ilvl="0" w:tplc="042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D31C64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51933187"/>
    <w:multiLevelType w:val="hybridMultilevel"/>
    <w:tmpl w:val="708E77C4"/>
    <w:lvl w:ilvl="0" w:tplc="042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5630A8"/>
    <w:multiLevelType w:val="multilevel"/>
    <w:tmpl w:val="8E12DC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9AD7D01"/>
    <w:multiLevelType w:val="hybridMultilevel"/>
    <w:tmpl w:val="D65C3FA0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5B13D0"/>
    <w:multiLevelType w:val="hybridMultilevel"/>
    <w:tmpl w:val="9530F8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0572DB8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1444497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36B4FCE"/>
    <w:multiLevelType w:val="hybridMultilevel"/>
    <w:tmpl w:val="33EEB018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3409D2"/>
    <w:multiLevelType w:val="hybridMultilevel"/>
    <w:tmpl w:val="A150FCFE"/>
    <w:lvl w:ilvl="0" w:tplc="5BEA95D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1787C9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0703D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3D02A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FCF27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5E8325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14689B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7A62CF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CC4A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CE81DBF"/>
    <w:multiLevelType w:val="hybridMultilevel"/>
    <w:tmpl w:val="05FC0A4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A23479"/>
    <w:multiLevelType w:val="hybridMultilevel"/>
    <w:tmpl w:val="68BC558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9"/>
  </w:num>
  <w:num w:numId="4">
    <w:abstractNumId w:val="16"/>
  </w:num>
  <w:num w:numId="5">
    <w:abstractNumId w:val="22"/>
  </w:num>
  <w:num w:numId="6">
    <w:abstractNumId w:val="7"/>
  </w:num>
  <w:num w:numId="7">
    <w:abstractNumId w:val="24"/>
  </w:num>
  <w:num w:numId="8">
    <w:abstractNumId w:val="21"/>
  </w:num>
  <w:num w:numId="9">
    <w:abstractNumId w:val="5"/>
  </w:num>
  <w:num w:numId="10">
    <w:abstractNumId w:val="25"/>
  </w:num>
  <w:num w:numId="11">
    <w:abstractNumId w:val="8"/>
  </w:num>
  <w:num w:numId="12">
    <w:abstractNumId w:val="0"/>
  </w:num>
  <w:num w:numId="13">
    <w:abstractNumId w:val="10"/>
  </w:num>
  <w:num w:numId="14">
    <w:abstractNumId w:val="2"/>
  </w:num>
  <w:num w:numId="15">
    <w:abstractNumId w:val="1"/>
  </w:num>
  <w:num w:numId="16">
    <w:abstractNumId w:val="18"/>
  </w:num>
  <w:num w:numId="17">
    <w:abstractNumId w:val="18"/>
  </w:num>
  <w:num w:numId="18">
    <w:abstractNumId w:val="26"/>
  </w:num>
  <w:num w:numId="19">
    <w:abstractNumId w:val="15"/>
  </w:num>
  <w:num w:numId="20">
    <w:abstractNumId w:val="3"/>
  </w:num>
  <w:num w:numId="21">
    <w:abstractNumId w:val="3"/>
  </w:num>
  <w:num w:numId="22">
    <w:abstractNumId w:val="14"/>
  </w:num>
  <w:num w:numId="23">
    <w:abstractNumId w:val="17"/>
  </w:num>
  <w:num w:numId="24">
    <w:abstractNumId w:val="6"/>
  </w:num>
  <w:num w:numId="25">
    <w:abstractNumId w:val="19"/>
  </w:num>
  <w:num w:numId="26">
    <w:abstractNumId w:val="4"/>
  </w:num>
  <w:num w:numId="27">
    <w:abstractNumId w:val="11"/>
  </w:num>
  <w:num w:numId="28">
    <w:abstractNumId w:val="12"/>
  </w:num>
  <w:num w:numId="29">
    <w:abstractNumId w:val="12"/>
    <w:lvlOverride w:ilvl="1">
      <w:lvl w:ilvl="1">
        <w:numFmt w:val="decimal"/>
        <w:lvlText w:val="%2."/>
        <w:lvlJc w:val="left"/>
      </w:lvl>
    </w:lvlOverride>
  </w:num>
  <w:num w:numId="30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MjE1MjQzsjCwNDdV0lEKTi0uzszPAykwqgUAVT+B9CwAAAA="/>
  </w:docVars>
  <w:rsids>
    <w:rsidRoot w:val="00C9462A"/>
    <w:rsid w:val="00001E35"/>
    <w:rsid w:val="00066ED2"/>
    <w:rsid w:val="00073192"/>
    <w:rsid w:val="0007793A"/>
    <w:rsid w:val="00093F93"/>
    <w:rsid w:val="000A1968"/>
    <w:rsid w:val="000C3218"/>
    <w:rsid w:val="000D3420"/>
    <w:rsid w:val="000D3B74"/>
    <w:rsid w:val="00117A82"/>
    <w:rsid w:val="001310C4"/>
    <w:rsid w:val="00131C5B"/>
    <w:rsid w:val="00137007"/>
    <w:rsid w:val="00141244"/>
    <w:rsid w:val="00141272"/>
    <w:rsid w:val="00143B3D"/>
    <w:rsid w:val="00157DAB"/>
    <w:rsid w:val="0016124B"/>
    <w:rsid w:val="0018059B"/>
    <w:rsid w:val="00181270"/>
    <w:rsid w:val="001C2A9F"/>
    <w:rsid w:val="001D13C3"/>
    <w:rsid w:val="001F0C0F"/>
    <w:rsid w:val="0021069C"/>
    <w:rsid w:val="00231986"/>
    <w:rsid w:val="00233FFD"/>
    <w:rsid w:val="00237872"/>
    <w:rsid w:val="00242756"/>
    <w:rsid w:val="00245DCF"/>
    <w:rsid w:val="00283237"/>
    <w:rsid w:val="002C527B"/>
    <w:rsid w:val="002D0437"/>
    <w:rsid w:val="002D12FD"/>
    <w:rsid w:val="00304CA3"/>
    <w:rsid w:val="00313EFA"/>
    <w:rsid w:val="00314191"/>
    <w:rsid w:val="003148A0"/>
    <w:rsid w:val="003329D6"/>
    <w:rsid w:val="00395117"/>
    <w:rsid w:val="003A09C5"/>
    <w:rsid w:val="003D5301"/>
    <w:rsid w:val="003E0585"/>
    <w:rsid w:val="003F091C"/>
    <w:rsid w:val="003F0BD6"/>
    <w:rsid w:val="004017F5"/>
    <w:rsid w:val="004018AF"/>
    <w:rsid w:val="00417C1C"/>
    <w:rsid w:val="004321B6"/>
    <w:rsid w:val="00437A32"/>
    <w:rsid w:val="00442B9E"/>
    <w:rsid w:val="004625DE"/>
    <w:rsid w:val="00481984"/>
    <w:rsid w:val="004A165A"/>
    <w:rsid w:val="004D45BB"/>
    <w:rsid w:val="004D5F85"/>
    <w:rsid w:val="004E0EFE"/>
    <w:rsid w:val="004F1C3B"/>
    <w:rsid w:val="004F4575"/>
    <w:rsid w:val="00502D19"/>
    <w:rsid w:val="00507AE8"/>
    <w:rsid w:val="005106CD"/>
    <w:rsid w:val="005226E4"/>
    <w:rsid w:val="0053764A"/>
    <w:rsid w:val="00546880"/>
    <w:rsid w:val="005529D5"/>
    <w:rsid w:val="00552DEF"/>
    <w:rsid w:val="005600E5"/>
    <w:rsid w:val="00562A99"/>
    <w:rsid w:val="00567E3D"/>
    <w:rsid w:val="00572C93"/>
    <w:rsid w:val="00575BF9"/>
    <w:rsid w:val="005766BA"/>
    <w:rsid w:val="00583B52"/>
    <w:rsid w:val="005862BA"/>
    <w:rsid w:val="00590F78"/>
    <w:rsid w:val="005A0A73"/>
    <w:rsid w:val="005A0F85"/>
    <w:rsid w:val="005B07A3"/>
    <w:rsid w:val="005B6344"/>
    <w:rsid w:val="005D0918"/>
    <w:rsid w:val="005E5874"/>
    <w:rsid w:val="0062030E"/>
    <w:rsid w:val="00622AC2"/>
    <w:rsid w:val="006635D1"/>
    <w:rsid w:val="00664525"/>
    <w:rsid w:val="00676939"/>
    <w:rsid w:val="00685C1A"/>
    <w:rsid w:val="00694F24"/>
    <w:rsid w:val="006A0A03"/>
    <w:rsid w:val="006A30A1"/>
    <w:rsid w:val="006B20C0"/>
    <w:rsid w:val="006B74B7"/>
    <w:rsid w:val="006C2FDB"/>
    <w:rsid w:val="007028A7"/>
    <w:rsid w:val="007135B9"/>
    <w:rsid w:val="00725276"/>
    <w:rsid w:val="00725F4D"/>
    <w:rsid w:val="00732196"/>
    <w:rsid w:val="0074346C"/>
    <w:rsid w:val="00743ACD"/>
    <w:rsid w:val="00744301"/>
    <w:rsid w:val="00745FD8"/>
    <w:rsid w:val="00762830"/>
    <w:rsid w:val="0076326D"/>
    <w:rsid w:val="00774F4C"/>
    <w:rsid w:val="0078050E"/>
    <w:rsid w:val="00792061"/>
    <w:rsid w:val="007A5FDF"/>
    <w:rsid w:val="007D340D"/>
    <w:rsid w:val="007D3A65"/>
    <w:rsid w:val="007E70AB"/>
    <w:rsid w:val="007F37DE"/>
    <w:rsid w:val="008031E5"/>
    <w:rsid w:val="008033D0"/>
    <w:rsid w:val="008076D4"/>
    <w:rsid w:val="00807A8A"/>
    <w:rsid w:val="00810DC0"/>
    <w:rsid w:val="00835931"/>
    <w:rsid w:val="00844967"/>
    <w:rsid w:val="0084705E"/>
    <w:rsid w:val="00866439"/>
    <w:rsid w:val="00895364"/>
    <w:rsid w:val="008A5CDA"/>
    <w:rsid w:val="008B6379"/>
    <w:rsid w:val="008E1384"/>
    <w:rsid w:val="008F0F1D"/>
    <w:rsid w:val="009077D6"/>
    <w:rsid w:val="009170D4"/>
    <w:rsid w:val="00931739"/>
    <w:rsid w:val="00943CF6"/>
    <w:rsid w:val="009630DF"/>
    <w:rsid w:val="00963EEB"/>
    <w:rsid w:val="00970D59"/>
    <w:rsid w:val="00992EF7"/>
    <w:rsid w:val="009A78EA"/>
    <w:rsid w:val="009C25CC"/>
    <w:rsid w:val="009D01A1"/>
    <w:rsid w:val="009D3D63"/>
    <w:rsid w:val="009E718B"/>
    <w:rsid w:val="00A17D53"/>
    <w:rsid w:val="00A23333"/>
    <w:rsid w:val="00A33DAA"/>
    <w:rsid w:val="00A42134"/>
    <w:rsid w:val="00A519BC"/>
    <w:rsid w:val="00A568A9"/>
    <w:rsid w:val="00A75EDB"/>
    <w:rsid w:val="00A91187"/>
    <w:rsid w:val="00A93230"/>
    <w:rsid w:val="00AA3F45"/>
    <w:rsid w:val="00AA5929"/>
    <w:rsid w:val="00AB742D"/>
    <w:rsid w:val="00AC570F"/>
    <w:rsid w:val="00AE0693"/>
    <w:rsid w:val="00AE4938"/>
    <w:rsid w:val="00B02E98"/>
    <w:rsid w:val="00B069E4"/>
    <w:rsid w:val="00B31B73"/>
    <w:rsid w:val="00B60682"/>
    <w:rsid w:val="00B82C2A"/>
    <w:rsid w:val="00B97DE7"/>
    <w:rsid w:val="00BB557A"/>
    <w:rsid w:val="00BC2502"/>
    <w:rsid w:val="00BE4417"/>
    <w:rsid w:val="00C00E95"/>
    <w:rsid w:val="00C10635"/>
    <w:rsid w:val="00C15BBB"/>
    <w:rsid w:val="00C433D7"/>
    <w:rsid w:val="00C558EB"/>
    <w:rsid w:val="00C610D3"/>
    <w:rsid w:val="00C71F75"/>
    <w:rsid w:val="00C9462A"/>
    <w:rsid w:val="00CC1924"/>
    <w:rsid w:val="00CE3CFA"/>
    <w:rsid w:val="00D26E1A"/>
    <w:rsid w:val="00D6096E"/>
    <w:rsid w:val="00D645B6"/>
    <w:rsid w:val="00D67AB4"/>
    <w:rsid w:val="00D70FC6"/>
    <w:rsid w:val="00D72D3D"/>
    <w:rsid w:val="00D77F72"/>
    <w:rsid w:val="00D82EBA"/>
    <w:rsid w:val="00D85F75"/>
    <w:rsid w:val="00DA2BA3"/>
    <w:rsid w:val="00DA5FD9"/>
    <w:rsid w:val="00DB0CFE"/>
    <w:rsid w:val="00DB21F2"/>
    <w:rsid w:val="00DB7501"/>
    <w:rsid w:val="00DD0DA3"/>
    <w:rsid w:val="00DE1124"/>
    <w:rsid w:val="00DF6F29"/>
    <w:rsid w:val="00E52531"/>
    <w:rsid w:val="00E724BD"/>
    <w:rsid w:val="00E7317B"/>
    <w:rsid w:val="00E80BF1"/>
    <w:rsid w:val="00E814CE"/>
    <w:rsid w:val="00EC3A3B"/>
    <w:rsid w:val="00ED0B93"/>
    <w:rsid w:val="00ED3793"/>
    <w:rsid w:val="00ED54DE"/>
    <w:rsid w:val="00F0652E"/>
    <w:rsid w:val="00F10CAE"/>
    <w:rsid w:val="00F25A9C"/>
    <w:rsid w:val="00F614C2"/>
    <w:rsid w:val="00F8313F"/>
    <w:rsid w:val="00FA4DC4"/>
    <w:rsid w:val="00FE3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FF212"/>
  <w15:docId w15:val="{AF0DEB41-0CB4-42EA-92CB-43F90A3DC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45DCF"/>
    <w:pPr>
      <w:spacing w:after="200" w:line="276" w:lineRule="auto"/>
    </w:pPr>
    <w:rPr>
      <w:sz w:val="22"/>
      <w:szCs w:val="22"/>
      <w:lang w:val="uk-UA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81984"/>
    <w:pPr>
      <w:tabs>
        <w:tab w:val="center" w:pos="4986"/>
        <w:tab w:val="right" w:pos="9973"/>
      </w:tabs>
    </w:pPr>
  </w:style>
  <w:style w:type="character" w:customStyle="1" w:styleId="a4">
    <w:name w:val="Верхній колонтитул Знак"/>
    <w:link w:val="a3"/>
    <w:uiPriority w:val="99"/>
    <w:rsid w:val="00481984"/>
    <w:rPr>
      <w:sz w:val="22"/>
      <w:szCs w:val="22"/>
      <w:lang w:val="uk-UA"/>
    </w:rPr>
  </w:style>
  <w:style w:type="paragraph" w:styleId="a5">
    <w:name w:val="footer"/>
    <w:basedOn w:val="a"/>
    <w:link w:val="a6"/>
    <w:uiPriority w:val="99"/>
    <w:unhideWhenUsed/>
    <w:rsid w:val="00481984"/>
    <w:pPr>
      <w:tabs>
        <w:tab w:val="center" w:pos="4986"/>
        <w:tab w:val="right" w:pos="9973"/>
      </w:tabs>
    </w:pPr>
  </w:style>
  <w:style w:type="character" w:customStyle="1" w:styleId="a6">
    <w:name w:val="Нижній колонтитул Знак"/>
    <w:link w:val="a5"/>
    <w:uiPriority w:val="99"/>
    <w:rsid w:val="00481984"/>
    <w:rPr>
      <w:sz w:val="22"/>
      <w:szCs w:val="22"/>
      <w:lang w:val="uk-UA"/>
    </w:rPr>
  </w:style>
  <w:style w:type="table" w:styleId="a7">
    <w:name w:val="Table Grid"/>
    <w:basedOn w:val="a1"/>
    <w:uiPriority w:val="59"/>
    <w:rsid w:val="00552DEF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Document Map"/>
    <w:basedOn w:val="a"/>
    <w:link w:val="a9"/>
    <w:uiPriority w:val="99"/>
    <w:semiHidden/>
    <w:unhideWhenUsed/>
    <w:rsid w:val="00D6096E"/>
    <w:rPr>
      <w:rFonts w:ascii="Tahoma" w:hAnsi="Tahoma" w:cs="Tahoma"/>
      <w:sz w:val="16"/>
      <w:szCs w:val="16"/>
    </w:rPr>
  </w:style>
  <w:style w:type="character" w:customStyle="1" w:styleId="a9">
    <w:name w:val="Схема документа Знак"/>
    <w:link w:val="a8"/>
    <w:uiPriority w:val="99"/>
    <w:semiHidden/>
    <w:rsid w:val="00D6096E"/>
    <w:rPr>
      <w:rFonts w:ascii="Tahoma" w:hAnsi="Tahoma" w:cs="Tahoma"/>
      <w:sz w:val="16"/>
      <w:szCs w:val="16"/>
      <w:lang w:val="uk-UA"/>
    </w:rPr>
  </w:style>
  <w:style w:type="paragraph" w:styleId="aa">
    <w:name w:val="List Paragraph"/>
    <w:basedOn w:val="a"/>
    <w:uiPriority w:val="34"/>
    <w:qFormat/>
    <w:rsid w:val="00D70FC6"/>
    <w:pPr>
      <w:ind w:left="708"/>
    </w:pPr>
  </w:style>
  <w:style w:type="character" w:customStyle="1" w:styleId="apple-converted-space">
    <w:name w:val="apple-converted-space"/>
    <w:rsid w:val="007D340D"/>
  </w:style>
  <w:style w:type="character" w:styleId="ab">
    <w:name w:val="Strong"/>
    <w:uiPriority w:val="22"/>
    <w:qFormat/>
    <w:rsid w:val="007D340D"/>
    <w:rPr>
      <w:b/>
      <w:bCs/>
    </w:rPr>
  </w:style>
  <w:style w:type="character" w:customStyle="1" w:styleId="normaltextrun">
    <w:name w:val="normaltextrun"/>
    <w:basedOn w:val="a0"/>
    <w:rsid w:val="003E0585"/>
  </w:style>
  <w:style w:type="paragraph" w:customStyle="1" w:styleId="paragraph">
    <w:name w:val="paragraph"/>
    <w:basedOn w:val="a"/>
    <w:rsid w:val="0039511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5B07A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uk-UA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5B07A3"/>
    <w:rPr>
      <w:rFonts w:ascii="Courier New" w:eastAsia="Times New Roman" w:hAnsi="Courier New" w:cs="Courier New"/>
      <w:lang w:val="uk-UA" w:eastAsia="uk-UA"/>
    </w:rPr>
  </w:style>
  <w:style w:type="paragraph" w:styleId="ac">
    <w:name w:val="Normal (Web)"/>
    <w:basedOn w:val="a"/>
    <w:uiPriority w:val="99"/>
    <w:semiHidden/>
    <w:unhideWhenUsed/>
    <w:rsid w:val="005B07A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uk-UA"/>
    </w:rPr>
  </w:style>
  <w:style w:type="character" w:styleId="ad">
    <w:name w:val="Hyperlink"/>
    <w:basedOn w:val="a0"/>
    <w:uiPriority w:val="99"/>
    <w:unhideWhenUsed/>
    <w:rsid w:val="00A75EDB"/>
    <w:rPr>
      <w:color w:val="0000FF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A75EDB"/>
    <w:rPr>
      <w:color w:val="605E5C"/>
      <w:shd w:val="clear" w:color="auto" w:fill="E1DFDD"/>
    </w:rPr>
  </w:style>
  <w:style w:type="character" w:styleId="HTML1">
    <w:name w:val="HTML Code"/>
    <w:basedOn w:val="a0"/>
    <w:uiPriority w:val="99"/>
    <w:semiHidden/>
    <w:unhideWhenUsed/>
    <w:rsid w:val="00B31B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3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83958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04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0211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89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1601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857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77830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402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956">
          <w:marLeft w:val="547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1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1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67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23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63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1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victoria.lviv.ua/library/students/wd/lessons/lab7.zip" TargetMode="Externa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www.victoria.lviv.ua/library/students/wd/picture/7/example.zip" TargetMode="Externa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victoria.lviv.ua/library/students/wd/picture/7/example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hyperlink" Target="https://jqueryui.com/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query.com/download/" TargetMode="External"/><Relationship Id="rId14" Type="http://schemas.openxmlformats.org/officeDocument/2006/relationships/hyperlink" Target="https://fifthlabbyminchukroman.000webhostapp.com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09AF8AF-0A6E-442A-A3F3-AB9A545973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4</Pages>
  <Words>1530</Words>
  <Characters>873</Characters>
  <Application>Microsoft Office Word</Application>
  <DocSecurity>0</DocSecurity>
  <Lines>7</Lines>
  <Paragraphs>4</Paragraphs>
  <ScaleCrop>false</ScaleCrop>
  <HeadingPairs>
    <vt:vector size="6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ман</dc:creator>
  <cp:lastModifiedBy>Roman</cp:lastModifiedBy>
  <cp:revision>84</cp:revision>
  <cp:lastPrinted>2023-09-05T06:29:00Z</cp:lastPrinted>
  <dcterms:created xsi:type="dcterms:W3CDTF">2023-03-06T12:51:00Z</dcterms:created>
  <dcterms:modified xsi:type="dcterms:W3CDTF">2023-09-13T09:53:00Z</dcterms:modified>
</cp:coreProperties>
</file>